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5B9BD8" w14:textId="05208011" w:rsidR="006644C2" w:rsidRPr="00AF096C" w:rsidRDefault="006644C2" w:rsidP="009424BA">
      <w:pPr>
        <w:spacing w:after="0" w:line="240" w:lineRule="auto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bookmarkStart w:id="0" w:name="_heading=h.30j0zll"/>
      <w:bookmarkEnd w:id="0"/>
      <w:r w:rsidRPr="00AF096C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Lesson 0</w:t>
      </w:r>
      <w:r w:rsidR="00A65902" w:rsidRPr="00AF096C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6</w:t>
      </w:r>
      <w:r w:rsidRPr="00AF096C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Demo 01</w:t>
      </w:r>
    </w:p>
    <w:p w14:paraId="1E768D9B" w14:textId="77777777" w:rsidR="006644C2" w:rsidRPr="00AF096C" w:rsidRDefault="006644C2" w:rsidP="009424BA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10"/>
          <w:szCs w:val="10"/>
        </w:rPr>
      </w:pPr>
    </w:p>
    <w:p w14:paraId="45232882" w14:textId="6B12FADA" w:rsidR="006644C2" w:rsidRPr="00AF096C" w:rsidRDefault="00E32EFF" w:rsidP="009424BA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r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F</w:t>
      </w:r>
      <w:r w:rsidRPr="00E32EFF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acilitating</w:t>
      </w:r>
      <w:r w:rsidR="00BE1794" w:rsidRPr="00AF096C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</w:t>
      </w:r>
      <w:r w:rsidR="00C31233" w:rsidRPr="00AF096C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Language Conversion Using Generative AI</w:t>
      </w:r>
    </w:p>
    <w:p w14:paraId="70D5DBB7" w14:textId="77777777" w:rsidR="006644C2" w:rsidRPr="00AF096C" w:rsidRDefault="006644C2" w:rsidP="009424BA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</w:pPr>
    </w:p>
    <w:p w14:paraId="2ADA675E" w14:textId="2CE5EFE2" w:rsidR="00BE60B5" w:rsidRPr="00AF096C" w:rsidRDefault="006644C2" w:rsidP="002C3CF7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AF096C">
        <w:rPr>
          <w:rFonts w:ascii="Calibri" w:eastAsia="Calibri" w:hAnsi="Calibri" w:cs="Calibri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inline distT="45720" distB="45720" distL="114300" distR="114300" wp14:anchorId="16307BF0" wp14:editId="7033125F">
                <wp:extent cx="5943600" cy="1290320"/>
                <wp:effectExtent l="0" t="0" r="19050" b="24130"/>
                <wp:docPr id="2080380238" name="Rectangle 2080380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290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9B52503" w14:textId="5F06933C" w:rsidR="006644C2" w:rsidRPr="000F54DD" w:rsidRDefault="006644C2" w:rsidP="0057636C">
                            <w:pPr>
                              <w:spacing w:after="0"/>
                              <w:textDirection w:val="btLr"/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</w:pPr>
                            <w:r w:rsidRPr="000F54DD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Objective:</w:t>
                            </w:r>
                            <w:r w:rsidRPr="000F54DD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57636C" w:rsidRPr="000F54DD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To demonstrate the </w:t>
                            </w:r>
                            <w:r w:rsidR="006D2D4C" w:rsidRPr="000F54DD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migration of the</w:t>
                            </w:r>
                            <w:r w:rsidR="0057636C" w:rsidRPr="000F54DD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 login functionality </w:t>
                            </w:r>
                            <w:r w:rsidR="006D2D4C" w:rsidRPr="000F54DD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of an online retail platform </w:t>
                            </w:r>
                            <w:r w:rsidR="0057636C" w:rsidRPr="000F54DD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from Java to JavaScript</w:t>
                            </w:r>
                          </w:p>
                          <w:p w14:paraId="7559B370" w14:textId="77777777" w:rsidR="006644C2" w:rsidRPr="000F54DD" w:rsidRDefault="006644C2" w:rsidP="0057636C">
                            <w:pPr>
                              <w:spacing w:after="0"/>
                              <w:textDirection w:val="btLr"/>
                              <w:rPr>
                                <w:color w:val="404040" w:themeColor="text1" w:themeTint="BF"/>
                              </w:rPr>
                            </w:pPr>
                          </w:p>
                          <w:p w14:paraId="0D45B73E" w14:textId="1AC08064" w:rsidR="006644C2" w:rsidRPr="000F54DD" w:rsidRDefault="006644C2" w:rsidP="0057636C">
                            <w:pPr>
                              <w:spacing w:after="0"/>
                              <w:textDirection w:val="btLr"/>
                              <w:rPr>
                                <w:color w:val="404040" w:themeColor="text1" w:themeTint="BF"/>
                              </w:rPr>
                            </w:pPr>
                            <w:r w:rsidRPr="000F54DD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Tools required:</w:t>
                            </w:r>
                            <w:r w:rsidRPr="000F54DD">
                              <w:rPr>
                                <w:rFonts w:ascii="Calibri" w:eastAsia="Calibri" w:hAnsi="Calibri" w:cs="Calibri"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C520CF" w:rsidRPr="000F54DD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ChatGPT</w:t>
                            </w:r>
                            <w:r w:rsidR="00392719" w:rsidRPr="000F54DD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, Visual Studio, and GitHub Copilot</w:t>
                            </w:r>
                          </w:p>
                          <w:p w14:paraId="46937A33" w14:textId="77777777" w:rsidR="006644C2" w:rsidRPr="000F54DD" w:rsidRDefault="006644C2" w:rsidP="0057636C">
                            <w:pPr>
                              <w:spacing w:after="0"/>
                              <w:textDirection w:val="btLr"/>
                              <w:rPr>
                                <w:color w:val="404040" w:themeColor="text1" w:themeTint="BF"/>
                              </w:rPr>
                            </w:pPr>
                          </w:p>
                          <w:p w14:paraId="22C3C49B" w14:textId="2D7A3070" w:rsidR="006644C2" w:rsidRDefault="006644C2" w:rsidP="0057636C">
                            <w:pPr>
                              <w:spacing w:after="0"/>
                              <w:textDirection w:val="btLr"/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</w:pPr>
                            <w:r w:rsidRPr="000F54DD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Prerequisites:</w:t>
                            </w:r>
                            <w:r w:rsidRPr="000F54DD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7F49CA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Install My</w:t>
                            </w:r>
                            <w:r w:rsidR="00CB2784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SQL</w:t>
                            </w:r>
                            <w:r w:rsidR="007F49CA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7530E1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i</w:t>
                            </w:r>
                            <w:r w:rsidR="007F17B0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n your system </w:t>
                            </w:r>
                          </w:p>
                          <w:p w14:paraId="17101694" w14:textId="77777777" w:rsidR="003540BC" w:rsidRPr="007F49CA" w:rsidRDefault="003540BC" w:rsidP="0057636C">
                            <w:pPr>
                              <w:spacing w:after="0"/>
                              <w:textDirection w:val="btLr"/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sz w:val="24"/>
                                <w:szCs w:val="24"/>
                                <w:vertAlign w:val="subscript"/>
                              </w:rPr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6307BF0" id="Rectangle 2080380238" o:spid="_x0000_s1026" style="width:468pt;height:101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39B52503" w14:textId="5F06933C" w:rsidR="006644C2" w:rsidRPr="000F54DD" w:rsidRDefault="006644C2" w:rsidP="0057636C">
                      <w:pPr>
                        <w:spacing w:after="0"/>
                        <w:textDirection w:val="btLr"/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</w:pPr>
                      <w:r w:rsidRPr="000F54DD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Objective:</w:t>
                      </w:r>
                      <w:r w:rsidRPr="000F54DD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57636C" w:rsidRPr="000F54DD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To demonstrate the </w:t>
                      </w:r>
                      <w:r w:rsidR="006D2D4C" w:rsidRPr="000F54DD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migration of the</w:t>
                      </w:r>
                      <w:r w:rsidR="0057636C" w:rsidRPr="000F54DD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 login functionality </w:t>
                      </w:r>
                      <w:r w:rsidR="006D2D4C" w:rsidRPr="000F54DD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of an online retail platform </w:t>
                      </w:r>
                      <w:r w:rsidR="0057636C" w:rsidRPr="000F54DD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from Java to JavaScript</w:t>
                      </w:r>
                    </w:p>
                    <w:p w14:paraId="7559B370" w14:textId="77777777" w:rsidR="006644C2" w:rsidRPr="000F54DD" w:rsidRDefault="006644C2" w:rsidP="0057636C">
                      <w:pPr>
                        <w:spacing w:after="0"/>
                        <w:textDirection w:val="btLr"/>
                        <w:rPr>
                          <w:color w:val="404040" w:themeColor="text1" w:themeTint="BF"/>
                        </w:rPr>
                      </w:pPr>
                    </w:p>
                    <w:p w14:paraId="0D45B73E" w14:textId="1AC08064" w:rsidR="006644C2" w:rsidRPr="000F54DD" w:rsidRDefault="006644C2" w:rsidP="0057636C">
                      <w:pPr>
                        <w:spacing w:after="0"/>
                        <w:textDirection w:val="btLr"/>
                        <w:rPr>
                          <w:color w:val="404040" w:themeColor="text1" w:themeTint="BF"/>
                        </w:rPr>
                      </w:pPr>
                      <w:r w:rsidRPr="000F54DD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Tools required:</w:t>
                      </w:r>
                      <w:r w:rsidRPr="000F54DD">
                        <w:rPr>
                          <w:rFonts w:ascii="Calibri" w:eastAsia="Calibri" w:hAnsi="Calibri" w:cs="Calibri"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C520CF" w:rsidRPr="000F54DD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ChatGPT</w:t>
                      </w:r>
                      <w:r w:rsidR="00392719" w:rsidRPr="000F54DD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, Visual Studio, and GitHub Copilot</w:t>
                      </w:r>
                    </w:p>
                    <w:p w14:paraId="46937A33" w14:textId="77777777" w:rsidR="006644C2" w:rsidRPr="000F54DD" w:rsidRDefault="006644C2" w:rsidP="0057636C">
                      <w:pPr>
                        <w:spacing w:after="0"/>
                        <w:textDirection w:val="btLr"/>
                        <w:rPr>
                          <w:color w:val="404040" w:themeColor="text1" w:themeTint="BF"/>
                        </w:rPr>
                      </w:pPr>
                    </w:p>
                    <w:p w14:paraId="22C3C49B" w14:textId="2D7A3070" w:rsidR="006644C2" w:rsidRDefault="006644C2" w:rsidP="0057636C">
                      <w:pPr>
                        <w:spacing w:after="0"/>
                        <w:textDirection w:val="btLr"/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</w:pPr>
                      <w:r w:rsidRPr="000F54DD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Prerequisites:</w:t>
                      </w:r>
                      <w:r w:rsidRPr="000F54DD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7F49CA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Install My</w:t>
                      </w:r>
                      <w:r w:rsidR="00CB2784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SQL</w:t>
                      </w:r>
                      <w:r w:rsidR="007F49CA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7530E1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i</w:t>
                      </w:r>
                      <w:r w:rsidR="007F17B0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n your system </w:t>
                      </w:r>
                    </w:p>
                    <w:p w14:paraId="17101694" w14:textId="77777777" w:rsidR="003540BC" w:rsidRPr="007F49CA" w:rsidRDefault="003540BC" w:rsidP="0057636C">
                      <w:pPr>
                        <w:spacing w:after="0"/>
                        <w:textDirection w:val="btLr"/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sz w:val="24"/>
                          <w:szCs w:val="24"/>
                          <w:vertAlign w:val="subscript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BBF8333" w14:textId="77777777" w:rsidR="00831CCB" w:rsidRPr="00AF096C" w:rsidRDefault="00831CCB" w:rsidP="00131582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4B89C1D" w14:textId="6397E4A3" w:rsidR="006644C2" w:rsidRPr="00AF096C" w:rsidRDefault="006644C2" w:rsidP="001E457D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AF096C">
        <w:rPr>
          <w:rFonts w:ascii="Calibri" w:eastAsia="Calibri" w:hAnsi="Calibri" w:cs="Calibri"/>
          <w:color w:val="404040" w:themeColor="text1" w:themeTint="BF"/>
          <w:sz w:val="24"/>
          <w:szCs w:val="24"/>
        </w:rPr>
        <w:t>Steps to be followed:</w:t>
      </w:r>
    </w:p>
    <w:p w14:paraId="048FF57E" w14:textId="34DD79BA" w:rsidR="00B77CF1" w:rsidRPr="00AF096C" w:rsidRDefault="00680E8C" w:rsidP="001E457D">
      <w:pPr>
        <w:pStyle w:val="ListParagraph"/>
        <w:numPr>
          <w:ilvl w:val="0"/>
          <w:numId w:val="33"/>
        </w:num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bookmarkStart w:id="1" w:name="_Hlk164754641"/>
      <w:r w:rsidRPr="00AF096C">
        <w:rPr>
          <w:rFonts w:ascii="Calibri" w:eastAsia="Calibri" w:hAnsi="Calibri" w:cs="Calibri"/>
          <w:color w:val="404040" w:themeColor="text1" w:themeTint="BF"/>
          <w:sz w:val="24"/>
          <w:szCs w:val="24"/>
        </w:rPr>
        <w:t>Convert the login functionality written in Java to JavaScript</w:t>
      </w:r>
      <w:bookmarkEnd w:id="1"/>
      <w:r w:rsidR="00750CFC" w:rsidRPr="00AF096C">
        <w:rPr>
          <w:rFonts w:ascii="Calibri" w:eastAsia="Calibri" w:hAnsi="Calibri" w:cs="Calibri"/>
          <w:color w:val="404040" w:themeColor="text1" w:themeTint="BF"/>
          <w:sz w:val="24"/>
          <w:szCs w:val="24"/>
        </w:rPr>
        <w:br/>
      </w:r>
    </w:p>
    <w:p w14:paraId="317ADC6C" w14:textId="77777777" w:rsidR="00E23636" w:rsidRPr="00AF096C" w:rsidRDefault="00E23636" w:rsidP="00E23636">
      <w:pPr>
        <w:pStyle w:val="ListParagraph"/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7195B33" w14:textId="3E749359" w:rsidR="00E316D3" w:rsidRPr="00AF096C" w:rsidRDefault="002259D9" w:rsidP="00C54E52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  <w:r w:rsidRPr="00AF096C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Step 1: </w:t>
      </w:r>
      <w:r w:rsidR="00680E8C" w:rsidRPr="00AF096C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>Convert the login functionality written in Java to JavaScript</w:t>
      </w:r>
    </w:p>
    <w:p w14:paraId="1AE565C4" w14:textId="0F975B8E" w:rsidR="00AA3228" w:rsidRPr="00AF096C" w:rsidRDefault="00AA3228" w:rsidP="00C54E52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04D4FC0B" w14:textId="5EC6A329" w:rsidR="00AA3228" w:rsidRPr="00AF096C" w:rsidRDefault="00A55944" w:rsidP="00675821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F096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nstall MySQL and run it </w:t>
      </w:r>
      <w:r w:rsidR="000F54DD" w:rsidRPr="00AF096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o</w:t>
      </w:r>
      <w:r w:rsidRPr="00AF096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n the local machine</w:t>
      </w:r>
      <w:r w:rsidR="00CE55F4" w:rsidRPr="00AF096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. Create a database to store user data</w:t>
      </w:r>
    </w:p>
    <w:p w14:paraId="5161877F" w14:textId="2BF583FB" w:rsidR="00AA3228" w:rsidRDefault="00AA3228" w:rsidP="00C54E52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F096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Database Name: </w:t>
      </w:r>
      <w:proofErr w:type="spellStart"/>
      <w:r w:rsidRPr="00AF096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RetailPlatform</w:t>
      </w:r>
      <w:proofErr w:type="spellEnd"/>
    </w:p>
    <w:p w14:paraId="0B1EEC24" w14:textId="0434C673" w:rsidR="00920D6F" w:rsidRPr="00AF096C" w:rsidRDefault="00920D6F" w:rsidP="00C54E52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elow</w:t>
      </w:r>
      <w:r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command is use to create the database</w:t>
      </w:r>
    </w:p>
    <w:p w14:paraId="6569A8A2" w14:textId="77777777" w:rsidR="00920D6F" w:rsidRDefault="00920D6F" w:rsidP="006743ED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26E6F44C" w14:textId="21774EC2" w:rsidR="000F54DD" w:rsidRDefault="00AA3228" w:rsidP="006743ED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920D6F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highlight w:val="yellow"/>
          <w:lang w:val="en-IN"/>
        </w:rPr>
        <w:t xml:space="preserve">create </w:t>
      </w:r>
      <w:r w:rsidR="000F54DD" w:rsidRPr="00920D6F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highlight w:val="yellow"/>
          <w:lang w:val="en-IN"/>
        </w:rPr>
        <w:t>database</w:t>
      </w:r>
      <w:r w:rsidRPr="00920D6F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highlight w:val="yellow"/>
          <w:lang w:val="en-IN"/>
        </w:rPr>
        <w:t xml:space="preserve"> </w:t>
      </w:r>
      <w:proofErr w:type="spellStart"/>
      <w:r w:rsidRPr="00920D6F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highlight w:val="yellow"/>
          <w:lang w:val="en-IN"/>
        </w:rPr>
        <w:t>Re</w:t>
      </w:r>
      <w:r w:rsidR="006D2D4C" w:rsidRPr="00920D6F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highlight w:val="yellow"/>
          <w:lang w:val="en-IN"/>
        </w:rPr>
        <w:t>t</w:t>
      </w:r>
      <w:r w:rsidRPr="00920D6F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highlight w:val="yellow"/>
          <w:lang w:val="en-IN"/>
        </w:rPr>
        <w:t>ailPlatform</w:t>
      </w:r>
      <w:proofErr w:type="spellEnd"/>
      <w:r w:rsidR="00920D6F" w:rsidRPr="00920D6F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highlight w:val="yellow"/>
          <w:lang w:val="en-IN"/>
        </w:rPr>
        <w:t>;</w:t>
      </w:r>
      <w:r w:rsidR="00920D6F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ab/>
        <w:t xml:space="preserve"> </w:t>
      </w:r>
    </w:p>
    <w:p w14:paraId="20002AFE" w14:textId="77777777" w:rsidR="00920D6F" w:rsidRDefault="00920D6F" w:rsidP="006743ED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11C9FD86" w14:textId="0FE07417" w:rsidR="00920D6F" w:rsidRDefault="00920D6F" w:rsidP="006743ED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Below command is use to move or switch inside a database. </w:t>
      </w:r>
    </w:p>
    <w:p w14:paraId="114A00D1" w14:textId="77777777" w:rsidR="00920D6F" w:rsidRDefault="00920D6F" w:rsidP="006743ED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1E24C098" w14:textId="5F0E1403" w:rsidR="00920D6F" w:rsidRDefault="00920D6F" w:rsidP="006743ED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920D6F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highlight w:val="yellow"/>
          <w:lang w:val="en-IN"/>
        </w:rPr>
        <w:t xml:space="preserve">use </w:t>
      </w:r>
      <w:proofErr w:type="spellStart"/>
      <w:r w:rsidRPr="00920D6F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highlight w:val="yellow"/>
          <w:lang w:val="en-IN"/>
        </w:rPr>
        <w:t>RetailPlatform</w:t>
      </w:r>
      <w:proofErr w:type="spellEnd"/>
      <w:r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;</w:t>
      </w:r>
    </w:p>
    <w:p w14:paraId="5C4F7E6C" w14:textId="77777777" w:rsidR="00920D6F" w:rsidRDefault="00920D6F" w:rsidP="006743ED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73D735BD" w14:textId="77777777" w:rsidR="00920D6F" w:rsidRDefault="00920D6F" w:rsidP="006743ED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47BC4314" w14:textId="54078E4F" w:rsidR="00920D6F" w:rsidRDefault="006B7C8C" w:rsidP="006743ED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40EB4258" wp14:editId="1C5CF50D">
            <wp:extent cx="4222967" cy="1505027"/>
            <wp:effectExtent l="0" t="0" r="6350" b="0"/>
            <wp:docPr id="3872638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26384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22967" cy="1505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2D50D" w14:textId="77777777" w:rsidR="006B7C8C" w:rsidRDefault="006B7C8C" w:rsidP="006743ED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49CD393D" w14:textId="77777777" w:rsidR="006B7C8C" w:rsidRDefault="006B7C8C" w:rsidP="006743ED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30C70641" w14:textId="667409C9" w:rsidR="006B7C8C" w:rsidRPr="006743ED" w:rsidRDefault="006B7C8C" w:rsidP="006743ED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Now we will create the table </w:t>
      </w:r>
    </w:p>
    <w:p w14:paraId="2F81D9C4" w14:textId="77777777" w:rsidR="006B7C8C" w:rsidRDefault="006B7C8C" w:rsidP="00C54E52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597F046" w14:textId="0CA84C40" w:rsidR="00AA3228" w:rsidRPr="00AF096C" w:rsidRDefault="00AA3228" w:rsidP="00C54E52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F096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Table Name: users</w:t>
      </w:r>
    </w:p>
    <w:p w14:paraId="37C9A212" w14:textId="77777777" w:rsidR="00AA3228" w:rsidRPr="00AF096C" w:rsidRDefault="00AA3228" w:rsidP="00C54E52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AF096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reate table users(</w:t>
      </w:r>
    </w:p>
    <w:p w14:paraId="4D5B63AE" w14:textId="30B1E484" w:rsidR="00AA3228" w:rsidRPr="00AF096C" w:rsidRDefault="00AA3228" w:rsidP="00C54E52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AF096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</w:t>
      </w:r>
      <w:proofErr w:type="spellStart"/>
      <w:r w:rsidR="006B7C8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emailId</w:t>
      </w:r>
      <w:proofErr w:type="spellEnd"/>
      <w:r w:rsidRPr="00AF096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proofErr w:type="gramStart"/>
      <w:r w:rsidRPr="00AF096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varchar(</w:t>
      </w:r>
      <w:proofErr w:type="gramEnd"/>
      <w:r w:rsidRPr="00AF096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25)</w:t>
      </w:r>
      <w:r w:rsidR="006B7C8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primary key</w:t>
      </w:r>
      <w:r w:rsidRPr="00AF096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,</w:t>
      </w:r>
    </w:p>
    <w:p w14:paraId="758B28EC" w14:textId="1BC1A87B" w:rsidR="00AA3228" w:rsidRPr="00AF096C" w:rsidRDefault="00AA3228" w:rsidP="006D2D4C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AF096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password varchar(25));</w:t>
      </w:r>
    </w:p>
    <w:p w14:paraId="28B2625B" w14:textId="1C90AEB5" w:rsidR="00AA3228" w:rsidRPr="00AF096C" w:rsidRDefault="00AA3228" w:rsidP="00C54E52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F096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lastRenderedPageBreak/>
        <w:t>Insert some test data directly via MySQL as follows:</w:t>
      </w:r>
    </w:p>
    <w:p w14:paraId="3E47E977" w14:textId="77777777" w:rsidR="006B7C8C" w:rsidRDefault="006B7C8C" w:rsidP="00C54E52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56C487EA" w14:textId="2DBCC7C0" w:rsidR="00AA3228" w:rsidRPr="00AF096C" w:rsidRDefault="00AA3228" w:rsidP="00C54E52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AF096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INSERT INTO users (</w:t>
      </w:r>
      <w:proofErr w:type="spellStart"/>
      <w:r w:rsidR="006B7C8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emailId</w:t>
      </w:r>
      <w:proofErr w:type="spellEnd"/>
      <w:r w:rsidRPr="00AF096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, password) VALUES</w:t>
      </w:r>
    </w:p>
    <w:p w14:paraId="4C9EF8FE" w14:textId="60560278" w:rsidR="00AA3228" w:rsidRPr="00AF096C" w:rsidRDefault="00AA3228" w:rsidP="00C54E52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AF096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('admin</w:t>
      </w:r>
      <w:r w:rsidR="006B7C8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@gmail.com</w:t>
      </w:r>
      <w:r w:rsidRPr="00AF096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, '</w:t>
      </w:r>
      <w:r w:rsidR="006B7C8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dmin@</w:t>
      </w:r>
      <w:r w:rsidRPr="00AF096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123'),</w:t>
      </w:r>
    </w:p>
    <w:p w14:paraId="633D9A82" w14:textId="2D3F3ABE" w:rsidR="006D2D4C" w:rsidRPr="00AF096C" w:rsidRDefault="00AA3228" w:rsidP="006D2D4C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AF096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('user1</w:t>
      </w:r>
      <w:r w:rsidR="006B7C8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@gmail.com</w:t>
      </w:r>
      <w:r w:rsidRPr="00AF096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, 'user1</w:t>
      </w:r>
      <w:r w:rsidR="006B7C8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@123</w:t>
      </w:r>
      <w:r w:rsidRPr="00AF096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);</w:t>
      </w:r>
    </w:p>
    <w:p w14:paraId="45D40D38" w14:textId="77777777" w:rsidR="006D2D4C" w:rsidRPr="00AF096C" w:rsidRDefault="006D2D4C" w:rsidP="006D2D4C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60EC2DD9" w14:textId="2A56915B" w:rsidR="00305AE2" w:rsidRDefault="006B7C8C" w:rsidP="006D2D4C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561317D7" wp14:editId="408BA41A">
            <wp:extent cx="5731510" cy="2131060"/>
            <wp:effectExtent l="0" t="0" r="2540" b="2540"/>
            <wp:docPr id="1565105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10546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C6ABF" w14:textId="77777777" w:rsidR="006B7C8C" w:rsidRDefault="006B7C8C" w:rsidP="006D2D4C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16E57886" w14:textId="77777777" w:rsidR="006B7C8C" w:rsidRPr="00AF096C" w:rsidRDefault="006B7C8C" w:rsidP="006D2D4C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6441C057" w14:textId="77777777" w:rsidR="007B5DB0" w:rsidRPr="00AF096C" w:rsidRDefault="007B5DB0" w:rsidP="006D2D4C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C7F371F" w14:textId="544B43E4" w:rsidR="00801AD6" w:rsidRDefault="00801AD6" w:rsidP="00C54E52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Download Java Project folder </w:t>
      </w:r>
      <w:proofErr w:type="spellStart"/>
      <w:r w:rsidRPr="00801AD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RetailPlatform_java_app</w:t>
      </w:r>
      <w:proofErr w:type="spellEnd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, extract and open inside a VS code Editor </w:t>
      </w:r>
    </w:p>
    <w:p w14:paraId="3466E984" w14:textId="27FA6289" w:rsidR="00801AD6" w:rsidRDefault="00801AD6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After open you can see the project structure as </w:t>
      </w:r>
    </w:p>
    <w:p w14:paraId="433A2845" w14:textId="77777777" w:rsidR="00801AD6" w:rsidRDefault="00801AD6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5C7B89D" w14:textId="3719A8B6" w:rsidR="00801AD6" w:rsidRDefault="00801AD6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6E6A11ED" wp14:editId="763E99B2">
            <wp:extent cx="3257717" cy="3803845"/>
            <wp:effectExtent l="0" t="0" r="0" b="6350"/>
            <wp:docPr id="867915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91589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57717" cy="380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1ECA2" w14:textId="77777777" w:rsidR="00801AD6" w:rsidRDefault="00801AD6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1648048" w14:textId="77777777" w:rsidR="00801AD6" w:rsidRDefault="00801AD6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A0095F7" w14:textId="77777777" w:rsidR="00F553F1" w:rsidRDefault="00F553F1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92A5A31" w14:textId="3489D7F3" w:rsidR="00F553F1" w:rsidRDefault="00F553F1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MySQLJDBCExample.java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code </w:t>
      </w:r>
    </w:p>
    <w:p w14:paraId="3588BBAA" w14:textId="77777777" w:rsidR="00F553F1" w:rsidRDefault="00F553F1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52C9863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// Source code is decompiled from a .class file using 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FernFlower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decompiler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.</w:t>
      </w:r>
    </w:p>
    <w:p w14:paraId="6ADECAA8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java.sql.Connection</w:t>
      </w:r>
      <w:proofErr w:type="spellEnd"/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00116DD2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java.sql.DriverManager</w:t>
      </w:r>
      <w:proofErr w:type="spellEnd"/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37AEBC39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java.sql.PreparedStatement</w:t>
      </w:r>
      <w:proofErr w:type="spellEnd"/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4577B39F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java.sql.ResultSet</w:t>
      </w:r>
      <w:proofErr w:type="spellEnd"/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1C32A4DE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java.sql.SQLException</w:t>
      </w:r>
      <w:proofErr w:type="spellEnd"/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5DEBA4C6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java.util</w:t>
      </w:r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.Scanner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341D2EC0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E974807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public class 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MyJavaFile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{</w:t>
      </w:r>
    </w:p>
    <w:p w14:paraId="6CB30AEF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private Connection 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connection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2BB75D39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4802ADA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public </w:t>
      </w:r>
      <w:proofErr w:type="spellStart"/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MyJavaFile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) {</w:t>
      </w:r>
    </w:p>
    <w:p w14:paraId="33F8AA30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try {</w:t>
      </w:r>
    </w:p>
    <w:p w14:paraId="65A5C7BB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ystem.out.println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"I came her");</w:t>
      </w:r>
    </w:p>
    <w:p w14:paraId="23EC3809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</w:t>
      </w:r>
      <w:proofErr w:type="spellStart"/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this.connection</w:t>
      </w:r>
      <w:proofErr w:type="spellEnd"/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= DriverManager.getConnection("jdbc:mysql://localhost:3306/RetailPlatform", "root", "root@123");</w:t>
      </w:r>
    </w:p>
    <w:p w14:paraId="382E88B6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ystem.out.println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"Connected to MySQL database!");</w:t>
      </w:r>
    </w:p>
    <w:p w14:paraId="6C3F86FB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} catch (Exception var2) {</w:t>
      </w:r>
    </w:p>
    <w:p w14:paraId="5C2A355B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ystem.out.println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"Error connecting to MySQL: " + var2);</w:t>
      </w:r>
    </w:p>
    <w:p w14:paraId="5A4DCCBB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}</w:t>
      </w:r>
    </w:p>
    <w:p w14:paraId="75B4189E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9215AD0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}</w:t>
      </w:r>
    </w:p>
    <w:p w14:paraId="2FA5A951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15D5468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public static void </w:t>
      </w:r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main(</w:t>
      </w:r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tring[] var0) {</w:t>
      </w:r>
    </w:p>
    <w:p w14:paraId="747BD44C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MyJavaFile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var1 = new </w:t>
      </w:r>
      <w:proofErr w:type="spellStart"/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MyJavaFile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4D8C627E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Scanner var2 = new </w:t>
      </w:r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canner(</w:t>
      </w:r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ystem.in);</w:t>
      </w:r>
    </w:p>
    <w:p w14:paraId="1DAB5CF5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ystem.out.print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("Enter 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emailId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: ");</w:t>
      </w:r>
    </w:p>
    <w:p w14:paraId="5219ED08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String var3 = var2.nextLine();</w:t>
      </w:r>
    </w:p>
    <w:p w14:paraId="47A7376E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ystem.out.print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"Enter password: ");</w:t>
      </w:r>
    </w:p>
    <w:p w14:paraId="75064389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String var4 = var2.nextLine();</w:t>
      </w:r>
    </w:p>
    <w:p w14:paraId="0C59D10A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if (var1.authenticate(var3, var4)) {</w:t>
      </w:r>
    </w:p>
    <w:p w14:paraId="6CB52042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ystem.out.println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"Login successful!");</w:t>
      </w:r>
    </w:p>
    <w:p w14:paraId="7BA36395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} else {</w:t>
      </w:r>
    </w:p>
    <w:p w14:paraId="463042A4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ystem.out.println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"Login failed!");</w:t>
      </w:r>
    </w:p>
    <w:p w14:paraId="44795CA1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}</w:t>
      </w:r>
    </w:p>
    <w:p w14:paraId="7EE3582A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2BA2EA1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var2.close();</w:t>
      </w:r>
    </w:p>
    <w:p w14:paraId="6B9BBB90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}</w:t>
      </w:r>
    </w:p>
    <w:p w14:paraId="507784DD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430EE60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private 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boolean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authenticate(</w:t>
      </w:r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tring var1, String var2) {</w:t>
      </w:r>
    </w:p>
    <w:p w14:paraId="3435956B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if (</w:t>
      </w:r>
      <w:proofErr w:type="spellStart"/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this.connection</w:t>
      </w:r>
      <w:proofErr w:type="spellEnd"/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== null) {</w:t>
      </w:r>
    </w:p>
    <w:p w14:paraId="06B1FAB9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ystem.out.println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"MySQL connection not established");</w:t>
      </w:r>
    </w:p>
    <w:p w14:paraId="74EC3E4E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       return false;</w:t>
      </w:r>
    </w:p>
    <w:p w14:paraId="261F31E5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} else {</w:t>
      </w:r>
    </w:p>
    <w:p w14:paraId="15C9E5E7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reparedStatement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var3 = null;</w:t>
      </w:r>
    </w:p>
    <w:p w14:paraId="7D857BDF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ResultSet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var4 = null;</w:t>
      </w:r>
    </w:p>
    <w:p w14:paraId="04EE199E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D5982C3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try {</w:t>
      </w:r>
    </w:p>
    <w:p w14:paraId="2DFA4DCE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String var5 = "SELECT * FROM users WHERE 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emailId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 ?</w:t>
      </w:r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AND password </w:t>
      </w:r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 ?</w:t>
      </w:r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";</w:t>
      </w:r>
    </w:p>
    <w:p w14:paraId="76879EF1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var3 = </w:t>
      </w:r>
      <w:proofErr w:type="spellStart"/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this.connection</w:t>
      </w:r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.prepareStatement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var5);</w:t>
      </w:r>
    </w:p>
    <w:p w14:paraId="4BE96BDA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  var3.setString(1, var1);</w:t>
      </w:r>
    </w:p>
    <w:p w14:paraId="54DB5E0A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  var3.setString(2, var2);</w:t>
      </w:r>
    </w:p>
    <w:p w14:paraId="7EB38949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  var4 = var3.executeQuery();</w:t>
      </w:r>
    </w:p>
    <w:p w14:paraId="48A6A5B0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boolean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var6 = var4.next();</w:t>
      </w:r>
    </w:p>
    <w:p w14:paraId="3C2F27A1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  return var6;</w:t>
      </w:r>
    </w:p>
    <w:p w14:paraId="78102B65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} catch (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QLException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var16) {</w:t>
      </w:r>
    </w:p>
    <w:p w14:paraId="1F5DAEB7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  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ystem.out.println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"Error executing SQL query: " + var16.getMessage());</w:t>
      </w:r>
    </w:p>
    <w:p w14:paraId="6804610B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} finally {</w:t>
      </w:r>
    </w:p>
    <w:p w14:paraId="0B0BD68A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  try {</w:t>
      </w:r>
    </w:p>
    <w:p w14:paraId="6032230E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     if (var</w:t>
      </w:r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4 !</w:t>
      </w:r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 null) {</w:t>
      </w:r>
    </w:p>
    <w:p w14:paraId="7E77AF64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        var4.close();</w:t>
      </w:r>
    </w:p>
    <w:p w14:paraId="50909154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     }</w:t>
      </w:r>
    </w:p>
    <w:p w14:paraId="5524230C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66173E6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     if (var</w:t>
      </w:r>
      <w:proofErr w:type="gram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3 !</w:t>
      </w:r>
      <w:proofErr w:type="gram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= null) {</w:t>
      </w:r>
    </w:p>
    <w:p w14:paraId="43A83803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        var3.close();</w:t>
      </w:r>
    </w:p>
    <w:p w14:paraId="2779B5CA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     }</w:t>
      </w:r>
    </w:p>
    <w:p w14:paraId="033FD30A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  } catch (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QLException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var15) {</w:t>
      </w:r>
    </w:p>
    <w:p w14:paraId="428FD324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     </w:t>
      </w:r>
      <w:proofErr w:type="spellStart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ystem.out.println</w:t>
      </w:r>
      <w:proofErr w:type="spellEnd"/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("Error closing resources: " + var15.getMessage());</w:t>
      </w:r>
    </w:p>
    <w:p w14:paraId="22A3E1E0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   }</w:t>
      </w:r>
    </w:p>
    <w:p w14:paraId="041D1809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B2FB396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}</w:t>
      </w:r>
    </w:p>
    <w:p w14:paraId="200962AD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31B50F4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   return false;</w:t>
      </w:r>
    </w:p>
    <w:p w14:paraId="69FD6CC4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   }</w:t>
      </w:r>
    </w:p>
    <w:p w14:paraId="3A428A06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   }</w:t>
      </w:r>
    </w:p>
    <w:p w14:paraId="25B5D475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F553F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4BA462E5" w14:textId="77777777" w:rsidR="00F553F1" w:rsidRPr="00F553F1" w:rsidRDefault="00F553F1" w:rsidP="00F553F1">
      <w:pPr>
        <w:pStyle w:val="ListParagraph"/>
        <w:spacing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9B37AF5" w14:textId="78E9A002" w:rsidR="00F553F1" w:rsidRPr="00680108" w:rsidRDefault="0066260E" w:rsidP="00680108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680108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n the file change your database name, username and password depending upon MySQL Database configuration details </w:t>
      </w:r>
    </w:p>
    <w:p w14:paraId="305AB4F9" w14:textId="77777777" w:rsidR="0066260E" w:rsidRDefault="0066260E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8556F09" w14:textId="3B8E08E8" w:rsidR="0066260E" w:rsidRDefault="0066260E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52F876FC" wp14:editId="2335388C">
            <wp:extent cx="5731510" cy="2912745"/>
            <wp:effectExtent l="0" t="0" r="2540" b="1905"/>
            <wp:docPr id="1648839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83959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5EC78" w14:textId="77777777" w:rsidR="0066260E" w:rsidRDefault="0066260E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4571CCE" w14:textId="6BF8BEBE" w:rsidR="0066260E" w:rsidRDefault="00AD7072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Run the</w:t>
      </w:r>
      <w:r w:rsidRPr="00AF096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following 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Java code in Visual studio code to</w:t>
      </w:r>
      <w:r w:rsidRPr="00AF096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connec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t</w:t>
      </w:r>
      <w:r w:rsidRPr="00AF096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with MySQL to perform authentication:</w:t>
      </w:r>
    </w:p>
    <w:p w14:paraId="4D004DC8" w14:textId="77777777" w:rsidR="00AD7072" w:rsidRDefault="00AD7072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CC01D4A" w14:textId="03B78419" w:rsidR="00306697" w:rsidRDefault="00306697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Then click on run option </w:t>
      </w:r>
    </w:p>
    <w:p w14:paraId="438139E8" w14:textId="77777777" w:rsidR="00306697" w:rsidRDefault="00306697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C793120" w14:textId="51DE3B29" w:rsidR="00306697" w:rsidRDefault="00306697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5590663D" wp14:editId="0E8F2B4C">
            <wp:extent cx="5731510" cy="2152015"/>
            <wp:effectExtent l="0" t="0" r="2540" b="635"/>
            <wp:docPr id="8688829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88298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BC37B" w14:textId="77777777" w:rsidR="00306697" w:rsidRDefault="00306697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4BE8FF3" w14:textId="55B2BBE7" w:rsidR="00306697" w:rsidRDefault="003A3571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t will ask you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emailId</w:t>
      </w:r>
      <w:proofErr w:type="spellEnd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and password </w:t>
      </w:r>
    </w:p>
    <w:p w14:paraId="4D55A588" w14:textId="77777777" w:rsidR="003A3571" w:rsidRDefault="003A3571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28FE357" w14:textId="78B56041" w:rsidR="003A3571" w:rsidRDefault="00F90885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613A919A" wp14:editId="04D1D21D">
            <wp:extent cx="5731510" cy="1353820"/>
            <wp:effectExtent l="0" t="0" r="2540" b="0"/>
            <wp:docPr id="8015641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56417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C1F45" w14:textId="77777777" w:rsidR="00F90885" w:rsidRDefault="00F90885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D34C299" w14:textId="3BA33A8E" w:rsidR="00F90885" w:rsidRDefault="00F90885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hyperlink r:id="rId16" w:history="1">
        <w:r w:rsidRPr="00235907">
          <w:rPr>
            <w:rStyle w:val="Hyperlink"/>
            <w:rFonts w:ascii="Calibri" w:eastAsia="Calibri" w:hAnsi="Calibri" w:cs="Calibri"/>
            <w:sz w:val="24"/>
            <w:szCs w:val="24"/>
            <w:lang w:val="en-IN"/>
          </w:rPr>
          <w:t>admin@gmail.com</w:t>
        </w:r>
      </w:hyperlink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 as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emailid</w:t>
      </w:r>
      <w:proofErr w:type="spellEnd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</w:p>
    <w:p w14:paraId="245D9783" w14:textId="312A5723" w:rsidR="00F90885" w:rsidRDefault="00F90885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admin@123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ab/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ab/>
        <w:t xml:space="preserve">as password </w:t>
      </w:r>
    </w:p>
    <w:p w14:paraId="64C9CB40" w14:textId="77777777" w:rsidR="00F90885" w:rsidRDefault="00F90885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9FC0C23" w14:textId="56DE5CE0" w:rsidR="00F90885" w:rsidRDefault="009B715D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2B9DD39E" wp14:editId="119065A0">
            <wp:extent cx="5731510" cy="1727200"/>
            <wp:effectExtent l="0" t="0" r="2540" b="6350"/>
            <wp:docPr id="19738560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85601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8A82F" w14:textId="77777777" w:rsidR="009B715D" w:rsidRDefault="009B715D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AA63C2A" w14:textId="0B465799" w:rsidR="009B715D" w:rsidRDefault="009B715D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f you run once again with wrong </w:t>
      </w:r>
      <w:proofErr w:type="spellStart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emailid</w:t>
      </w:r>
      <w:proofErr w:type="spellEnd"/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and password. </w:t>
      </w:r>
    </w:p>
    <w:p w14:paraId="721F7FD6" w14:textId="77777777" w:rsidR="009B715D" w:rsidRDefault="009B715D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33B8BA3" w14:textId="60D0EB33" w:rsidR="009B715D" w:rsidRDefault="00AD7072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49DBF68B" wp14:editId="168E055F">
            <wp:extent cx="5035809" cy="2127359"/>
            <wp:effectExtent l="0" t="0" r="0" b="6350"/>
            <wp:docPr id="10907280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72801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35809" cy="2127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46DC4" w14:textId="77777777" w:rsidR="00206F77" w:rsidRDefault="00206F77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4943E1A" w14:textId="77777777" w:rsidR="00206F77" w:rsidRDefault="00206F77" w:rsidP="00801A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360339A" w14:textId="77777777" w:rsidR="008F1CA1" w:rsidRPr="00AF096C" w:rsidRDefault="008F1CA1" w:rsidP="00C54E5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6A71BCB1" w14:textId="77777777" w:rsidR="008F1CA1" w:rsidRPr="00AF096C" w:rsidRDefault="008F1CA1" w:rsidP="00C54E5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12663ADE" w14:textId="77777777" w:rsidR="00A50E59" w:rsidRPr="00AF096C" w:rsidRDefault="00A50E59" w:rsidP="00C54E5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56B9D76C" w14:textId="1A880ED5" w:rsidR="00A4616F" w:rsidRPr="00AF096C" w:rsidRDefault="00A4616F" w:rsidP="00C54E52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F096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nstall the GitHub Copilot extension. Once it is installed, it appears as follows:</w:t>
      </w:r>
    </w:p>
    <w:p w14:paraId="20862EB0" w14:textId="77777777" w:rsidR="00A4616F" w:rsidRPr="00AF096C" w:rsidRDefault="00A4616F" w:rsidP="005A233D">
      <w:pPr>
        <w:spacing w:after="0" w:line="240" w:lineRule="auto"/>
        <w:ind w:left="720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549CEB4F" w14:textId="77777777" w:rsidR="00392719" w:rsidRPr="00AF096C" w:rsidRDefault="00392719" w:rsidP="00C54E52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AF096C">
        <w:rPr>
          <w:rFonts w:ascii="Calibri" w:hAnsi="Calibri" w:cs="Calibri"/>
          <w:noProof/>
          <w:color w:val="404040" w:themeColor="text1" w:themeTint="BF"/>
          <w:sz w:val="24"/>
          <w:szCs w:val="24"/>
        </w:rPr>
        <w:lastRenderedPageBreak/>
        <w:drawing>
          <wp:inline distT="0" distB="0" distL="0" distR="0" wp14:anchorId="04496922" wp14:editId="5261383B">
            <wp:extent cx="5731510" cy="3035935"/>
            <wp:effectExtent l="19050" t="19050" r="21590" b="12065"/>
            <wp:docPr id="4759874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98743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593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C1024" w14:textId="77777777" w:rsidR="00392719" w:rsidRPr="00AF096C" w:rsidRDefault="00392719" w:rsidP="00C54E5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4668AE1C" w14:textId="6DD29107" w:rsidR="00392719" w:rsidRDefault="00361C0E" w:rsidP="00C54E52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F096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Use </w:t>
      </w:r>
      <w:r w:rsidR="006D2D4C" w:rsidRPr="00AF096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</w:t>
      </w:r>
      <w:r w:rsidRPr="00AF096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trl+I</w:t>
      </w:r>
      <w:r w:rsidRPr="00AF096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to open the GitHub Copilot prompt</w:t>
      </w:r>
    </w:p>
    <w:p w14:paraId="7F13797B" w14:textId="77777777" w:rsidR="00C93D4B" w:rsidRDefault="00C93D4B" w:rsidP="00C93D4B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AFDE54E" w14:textId="77777777" w:rsidR="00C93D4B" w:rsidRDefault="00C93D4B" w:rsidP="00C93D4B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EF3592D" w14:textId="77777777" w:rsidR="00C93D4B" w:rsidRPr="000C2836" w:rsidRDefault="00C93D4B" w:rsidP="00C93D4B">
      <w:pPr>
        <w:pStyle w:val="ListParagraph"/>
        <w:numPr>
          <w:ilvl w:val="1"/>
          <w:numId w:val="40"/>
        </w:numPr>
        <w:spacing w:after="0" w:line="247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Use</w:t>
      </w:r>
      <w:r w:rsidRPr="000C283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the following</w:t>
      </w:r>
      <w:r w:rsidRPr="000C283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prompt along with the Java code to convert it into JavaScript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: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br/>
      </w:r>
      <w:r w:rsidRPr="000C2836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Convert the provided java code, which interacts with a MySQL database to JavaScript using Node.js and the </w:t>
      </w:r>
      <w:proofErr w:type="spellStart"/>
      <w:r w:rsidRPr="000C2836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mysql</w:t>
      </w:r>
      <w:proofErr w:type="spellEnd"/>
      <w:r w:rsidRPr="000C2836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package</w:t>
      </w:r>
    </w:p>
    <w:p w14:paraId="6B55A04B" w14:textId="77777777" w:rsidR="00C93D4B" w:rsidRPr="00AF096C" w:rsidRDefault="00C93D4B" w:rsidP="00C93D4B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576CF1D" w14:textId="77777777" w:rsidR="00361C0E" w:rsidRPr="00AF096C" w:rsidRDefault="00361C0E" w:rsidP="00C54E52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8EC30DA" w14:textId="416EC9E9" w:rsidR="00392719" w:rsidRPr="00AF096C" w:rsidRDefault="00680108" w:rsidP="00C54E52">
      <w:pPr>
        <w:pStyle w:val="NormalWeb"/>
        <w:spacing w:before="0" w:beforeAutospacing="0" w:after="0" w:afterAutospacing="0" w:line="247" w:lineRule="auto"/>
        <w:ind w:left="709"/>
        <w:rPr>
          <w:rFonts w:ascii="Calibri" w:hAnsi="Calibri" w:cs="Calibri"/>
          <w:color w:val="404040" w:themeColor="text1" w:themeTint="BF"/>
        </w:rPr>
      </w:pPr>
      <w:r>
        <w:rPr>
          <w:noProof/>
        </w:rPr>
        <w:drawing>
          <wp:inline distT="0" distB="0" distL="0" distR="0" wp14:anchorId="5244C2F7" wp14:editId="32F856F9">
            <wp:extent cx="4572235" cy="1231963"/>
            <wp:effectExtent l="0" t="0" r="0" b="6350"/>
            <wp:docPr id="936369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369412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72235" cy="1231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AFC60" w14:textId="77777777" w:rsidR="00392719" w:rsidRPr="00AF096C" w:rsidRDefault="00392719" w:rsidP="00C54E5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0A1BACC8" w14:textId="77777777" w:rsidR="00E652D4" w:rsidRPr="00AF096C" w:rsidRDefault="00E652D4" w:rsidP="00C54E5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5C19085F" w14:textId="77777777" w:rsidR="00680108" w:rsidRDefault="00680108" w:rsidP="00C54E5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FD245AE" w14:textId="1E59FAE5" w:rsidR="00680108" w:rsidRDefault="0041544E" w:rsidP="00C54E5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CFAD3F7" wp14:editId="3DA2B473">
            <wp:extent cx="4489681" cy="5067560"/>
            <wp:effectExtent l="0" t="0" r="6350" b="0"/>
            <wp:docPr id="1931982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98265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89681" cy="506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3539C" w14:textId="77777777" w:rsidR="0041544E" w:rsidRDefault="0041544E" w:rsidP="00C54E5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500BA2E5" w14:textId="7CC14031" w:rsidR="0041544E" w:rsidRPr="00AD46F1" w:rsidRDefault="0041544E" w:rsidP="00AD46F1">
      <w:pPr>
        <w:pStyle w:val="ListParagraph"/>
        <w:numPr>
          <w:ilvl w:val="1"/>
          <w:numId w:val="40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AD46F1">
        <w:rPr>
          <w:rFonts w:ascii="Calibri" w:hAnsi="Calibri" w:cs="Calibri"/>
          <w:color w:val="404040" w:themeColor="text1" w:themeTint="BF"/>
          <w:sz w:val="24"/>
          <w:szCs w:val="24"/>
        </w:rPr>
        <w:t xml:space="preserve">apply all these changes or follow the instruction which help to create Java Code into node </w:t>
      </w:r>
      <w:proofErr w:type="spellStart"/>
      <w:r w:rsidRPr="00AD46F1">
        <w:rPr>
          <w:rFonts w:ascii="Calibri" w:hAnsi="Calibri" w:cs="Calibri"/>
          <w:color w:val="404040" w:themeColor="text1" w:themeTint="BF"/>
          <w:sz w:val="24"/>
          <w:szCs w:val="24"/>
        </w:rPr>
        <w:t>js</w:t>
      </w:r>
      <w:proofErr w:type="spellEnd"/>
      <w:r w:rsidRPr="00AD46F1">
        <w:rPr>
          <w:rFonts w:ascii="Calibri" w:hAnsi="Calibri" w:cs="Calibri"/>
          <w:color w:val="404040" w:themeColor="text1" w:themeTint="BF"/>
          <w:sz w:val="24"/>
          <w:szCs w:val="24"/>
        </w:rPr>
        <w:t xml:space="preserve"> to connect </w:t>
      </w:r>
      <w:proofErr w:type="spellStart"/>
      <w:r w:rsidRPr="00AD46F1">
        <w:rPr>
          <w:rFonts w:ascii="Calibri" w:hAnsi="Calibri" w:cs="Calibri"/>
          <w:color w:val="404040" w:themeColor="text1" w:themeTint="BF"/>
          <w:sz w:val="24"/>
          <w:szCs w:val="24"/>
        </w:rPr>
        <w:t>mysql</w:t>
      </w:r>
      <w:proofErr w:type="spellEnd"/>
      <w:r w:rsidRPr="00AD46F1">
        <w:rPr>
          <w:rFonts w:ascii="Calibri" w:hAnsi="Calibri" w:cs="Calibri"/>
          <w:color w:val="404040" w:themeColor="text1" w:themeTint="BF"/>
          <w:sz w:val="24"/>
          <w:szCs w:val="24"/>
        </w:rPr>
        <w:t xml:space="preserve"> database. </w:t>
      </w:r>
    </w:p>
    <w:p w14:paraId="52A41B89" w14:textId="77777777" w:rsidR="00AD46F1" w:rsidRDefault="00AD46F1" w:rsidP="00AD46F1">
      <w:pPr>
        <w:pStyle w:val="ListParagraph"/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42CFB16E" w14:textId="77777777" w:rsidR="00AD46F1" w:rsidRDefault="00AD46F1" w:rsidP="00AD46F1">
      <w:pPr>
        <w:pStyle w:val="ListParagraph"/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17A0C59" w14:textId="77777777" w:rsidR="00AD46F1" w:rsidRPr="00075CB6" w:rsidRDefault="00AD46F1" w:rsidP="00AD46F1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075CB6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Summary of key changes:</w:t>
      </w:r>
    </w:p>
    <w:p w14:paraId="62386F79" w14:textId="77777777" w:rsidR="00AD46F1" w:rsidRPr="00AD46F1" w:rsidRDefault="00AD46F1" w:rsidP="00AD46F1">
      <w:pPr>
        <w:pStyle w:val="ListParagraph"/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A195731" w14:textId="77777777" w:rsidR="00AD46F1" w:rsidRPr="00AD46F1" w:rsidRDefault="00AD46F1" w:rsidP="00AD46F1">
      <w:pPr>
        <w:pStyle w:val="ListParagraph"/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AD46F1">
        <w:rPr>
          <w:rFonts w:ascii="Calibri" w:hAnsi="Calibri" w:cs="Calibri"/>
          <w:color w:val="404040" w:themeColor="text1" w:themeTint="BF"/>
          <w:sz w:val="24"/>
          <w:szCs w:val="24"/>
        </w:rPr>
        <w:t>Replaced JDBC with Node.js mysql2 package for better async support</w:t>
      </w:r>
    </w:p>
    <w:p w14:paraId="2932AB4C" w14:textId="77777777" w:rsidR="00AD46F1" w:rsidRPr="00AD46F1" w:rsidRDefault="00AD46F1" w:rsidP="00AD46F1">
      <w:pPr>
        <w:pStyle w:val="ListParagraph"/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AD46F1">
        <w:rPr>
          <w:rFonts w:ascii="Calibri" w:hAnsi="Calibri" w:cs="Calibri"/>
          <w:color w:val="404040" w:themeColor="text1" w:themeTint="BF"/>
          <w:sz w:val="24"/>
          <w:szCs w:val="24"/>
        </w:rPr>
        <w:t xml:space="preserve">Converted Java's Scanner to </w:t>
      </w:r>
      <w:proofErr w:type="spellStart"/>
      <w:r w:rsidRPr="00AD46F1">
        <w:rPr>
          <w:rFonts w:ascii="Calibri" w:hAnsi="Calibri" w:cs="Calibri"/>
          <w:color w:val="404040" w:themeColor="text1" w:themeTint="BF"/>
          <w:sz w:val="24"/>
          <w:szCs w:val="24"/>
        </w:rPr>
        <w:t>readline</w:t>
      </w:r>
      <w:proofErr w:type="spellEnd"/>
      <w:r w:rsidRPr="00AD46F1">
        <w:rPr>
          <w:rFonts w:ascii="Calibri" w:hAnsi="Calibri" w:cs="Calibri"/>
          <w:color w:val="404040" w:themeColor="text1" w:themeTint="BF"/>
          <w:sz w:val="24"/>
          <w:szCs w:val="24"/>
        </w:rPr>
        <w:t>-sync for synchronous console input</w:t>
      </w:r>
    </w:p>
    <w:p w14:paraId="17E25ACE" w14:textId="77777777" w:rsidR="00AD46F1" w:rsidRPr="00AD46F1" w:rsidRDefault="00AD46F1" w:rsidP="00AD46F1">
      <w:pPr>
        <w:pStyle w:val="ListParagraph"/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AD46F1">
        <w:rPr>
          <w:rFonts w:ascii="Calibri" w:hAnsi="Calibri" w:cs="Calibri"/>
          <w:color w:val="404040" w:themeColor="text1" w:themeTint="BF"/>
          <w:sz w:val="24"/>
          <w:szCs w:val="24"/>
        </w:rPr>
        <w:t>Implemented promise-based MySQL connection and query execution</w:t>
      </w:r>
    </w:p>
    <w:p w14:paraId="61C23C4B" w14:textId="77777777" w:rsidR="00AD46F1" w:rsidRPr="00AD46F1" w:rsidRDefault="00AD46F1" w:rsidP="00AD46F1">
      <w:pPr>
        <w:pStyle w:val="ListParagraph"/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AD46F1">
        <w:rPr>
          <w:rFonts w:ascii="Calibri" w:hAnsi="Calibri" w:cs="Calibri"/>
          <w:color w:val="404040" w:themeColor="text1" w:themeTint="BF"/>
          <w:sz w:val="24"/>
          <w:szCs w:val="24"/>
        </w:rPr>
        <w:t>Simplified error handling and connection management</w:t>
      </w:r>
    </w:p>
    <w:p w14:paraId="738FF092" w14:textId="77777777" w:rsidR="00AD46F1" w:rsidRPr="00AD46F1" w:rsidRDefault="00AD46F1" w:rsidP="00AD46F1">
      <w:pPr>
        <w:pStyle w:val="ListParagraph"/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AD46F1">
        <w:rPr>
          <w:rFonts w:ascii="Calibri" w:hAnsi="Calibri" w:cs="Calibri"/>
          <w:color w:val="404040" w:themeColor="text1" w:themeTint="BF"/>
          <w:sz w:val="24"/>
          <w:szCs w:val="24"/>
        </w:rPr>
        <w:t>To run this code:</w:t>
      </w:r>
    </w:p>
    <w:p w14:paraId="740CFD62" w14:textId="77777777" w:rsidR="00AD46F1" w:rsidRPr="00AD46F1" w:rsidRDefault="00AD46F1" w:rsidP="00AD46F1">
      <w:pPr>
        <w:pStyle w:val="ListParagraph"/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1618B9E" w14:textId="77777777" w:rsidR="00AD46F1" w:rsidRPr="00AD46F1" w:rsidRDefault="00AD46F1" w:rsidP="00AD46F1">
      <w:pPr>
        <w:pStyle w:val="ListParagraph"/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AD46F1">
        <w:rPr>
          <w:rFonts w:ascii="Calibri" w:hAnsi="Calibri" w:cs="Calibri"/>
          <w:color w:val="404040" w:themeColor="text1" w:themeTint="BF"/>
          <w:sz w:val="24"/>
          <w:szCs w:val="24"/>
        </w:rPr>
        <w:t xml:space="preserve">Run </w:t>
      </w:r>
      <w:proofErr w:type="spellStart"/>
      <w:r w:rsidRPr="00B57C22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npm</w:t>
      </w:r>
      <w:proofErr w:type="spellEnd"/>
      <w:r w:rsidRPr="00B57C22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install</w:t>
      </w:r>
      <w:r w:rsidRPr="00AD46F1">
        <w:rPr>
          <w:rFonts w:ascii="Calibri" w:hAnsi="Calibri" w:cs="Calibri"/>
          <w:color w:val="404040" w:themeColor="text1" w:themeTint="BF"/>
          <w:sz w:val="24"/>
          <w:szCs w:val="24"/>
        </w:rPr>
        <w:t xml:space="preserve"> to install dependencies</w:t>
      </w:r>
    </w:p>
    <w:p w14:paraId="27AC559B" w14:textId="0635FF59" w:rsidR="00AD46F1" w:rsidRDefault="00AD46F1" w:rsidP="00AD46F1">
      <w:pPr>
        <w:pStyle w:val="ListParagraph"/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AD46F1">
        <w:rPr>
          <w:rFonts w:ascii="Calibri" w:hAnsi="Calibri" w:cs="Calibri"/>
          <w:color w:val="404040" w:themeColor="text1" w:themeTint="BF"/>
          <w:sz w:val="24"/>
          <w:szCs w:val="24"/>
        </w:rPr>
        <w:t xml:space="preserve">Execute </w:t>
      </w:r>
      <w:r w:rsidRPr="00B57C22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node mysqlExample.js</w:t>
      </w:r>
      <w:r w:rsidRPr="00AD46F1">
        <w:rPr>
          <w:rFonts w:ascii="Calibri" w:hAnsi="Calibri" w:cs="Calibri"/>
          <w:color w:val="404040" w:themeColor="text1" w:themeTint="BF"/>
          <w:sz w:val="24"/>
          <w:szCs w:val="24"/>
        </w:rPr>
        <w:t xml:space="preserve"> to run the application</w:t>
      </w:r>
    </w:p>
    <w:p w14:paraId="612E1ECC" w14:textId="77777777" w:rsidR="006900D2" w:rsidRDefault="006900D2" w:rsidP="00AD46F1">
      <w:pPr>
        <w:pStyle w:val="ListParagraph"/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9D0FAD8" w14:textId="021D0F6D" w:rsidR="006900D2" w:rsidRDefault="006900D2" w:rsidP="00AD46F1">
      <w:pPr>
        <w:pStyle w:val="ListParagraph"/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Open the external terminal and execute above two commands. </w:t>
      </w:r>
    </w:p>
    <w:p w14:paraId="0F68D284" w14:textId="77777777" w:rsidR="006900D2" w:rsidRDefault="006900D2" w:rsidP="00AD46F1">
      <w:pPr>
        <w:pStyle w:val="ListParagraph"/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173CFF4" w14:textId="77777777" w:rsidR="006900D2" w:rsidRPr="00AF096C" w:rsidRDefault="006900D2" w:rsidP="006900D2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F096C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lastRenderedPageBreak/>
        <w:t>Execute the converted JavaScript code and verify the output of both Java and converted JavaScript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using the following command:</w:t>
      </w:r>
    </w:p>
    <w:p w14:paraId="714F4C78" w14:textId="77777777" w:rsidR="006900D2" w:rsidRPr="00AD46F1" w:rsidRDefault="006900D2" w:rsidP="00AD46F1">
      <w:pPr>
        <w:pStyle w:val="ListParagraph"/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6605623D" w14:textId="23F57C56" w:rsidR="00121B1A" w:rsidRDefault="006900D2" w:rsidP="0075490D">
      <w:pPr>
        <w:spacing w:after="0" w:line="247" w:lineRule="auto"/>
        <w:ind w:left="709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1BAFA318" wp14:editId="7EC12FA4">
            <wp:extent cx="5731510" cy="2245360"/>
            <wp:effectExtent l="0" t="0" r="2540" b="2540"/>
            <wp:docPr id="3658561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85618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523DA" w14:textId="77777777" w:rsidR="0075490D" w:rsidRPr="00AF096C" w:rsidRDefault="0075490D" w:rsidP="0075490D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1E50DF45" w14:textId="04D62DCC" w:rsidR="00392719" w:rsidRPr="00AF096C" w:rsidRDefault="00392719" w:rsidP="00C54E52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1F921F3A" w14:textId="77777777" w:rsidR="00392719" w:rsidRPr="00AF096C" w:rsidRDefault="00392719" w:rsidP="00C54E5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sectPr w:rsidR="00392719" w:rsidRPr="00AF096C" w:rsidSect="00A736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642D68" w14:textId="77777777" w:rsidR="00E26223" w:rsidRDefault="00E26223" w:rsidP="00B94611">
      <w:pPr>
        <w:spacing w:after="0" w:line="240" w:lineRule="auto"/>
      </w:pPr>
      <w:r>
        <w:separator/>
      </w:r>
    </w:p>
  </w:endnote>
  <w:endnote w:type="continuationSeparator" w:id="0">
    <w:p w14:paraId="4269F747" w14:textId="77777777" w:rsidR="00E26223" w:rsidRDefault="00E26223" w:rsidP="00B9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EE448D" w14:textId="77777777" w:rsidR="00E26223" w:rsidRDefault="00E26223" w:rsidP="00B94611">
      <w:pPr>
        <w:spacing w:after="0" w:line="240" w:lineRule="auto"/>
      </w:pPr>
      <w:r>
        <w:separator/>
      </w:r>
    </w:p>
  </w:footnote>
  <w:footnote w:type="continuationSeparator" w:id="0">
    <w:p w14:paraId="7BC06F36" w14:textId="77777777" w:rsidR="00E26223" w:rsidRDefault="00E26223" w:rsidP="00B946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06D4A"/>
    <w:multiLevelType w:val="multilevel"/>
    <w:tmpl w:val="F2D47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F37050"/>
    <w:multiLevelType w:val="hybridMultilevel"/>
    <w:tmpl w:val="FEA6B8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C1B02"/>
    <w:multiLevelType w:val="multilevel"/>
    <w:tmpl w:val="B4F840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6A2446"/>
    <w:multiLevelType w:val="multilevel"/>
    <w:tmpl w:val="4B6CFD60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1C0B12D4"/>
    <w:multiLevelType w:val="multilevel"/>
    <w:tmpl w:val="2ADC9CE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1C970E29"/>
    <w:multiLevelType w:val="hybridMultilevel"/>
    <w:tmpl w:val="00DA09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CC013C"/>
    <w:multiLevelType w:val="hybridMultilevel"/>
    <w:tmpl w:val="1C068AC2"/>
    <w:lvl w:ilvl="0" w:tplc="217E4C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DD64E1"/>
    <w:multiLevelType w:val="multilevel"/>
    <w:tmpl w:val="B1B4B6B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1DEE5FA4"/>
    <w:multiLevelType w:val="hybridMultilevel"/>
    <w:tmpl w:val="1E785E08"/>
    <w:lvl w:ilvl="0" w:tplc="16B44F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A835EA"/>
    <w:multiLevelType w:val="multilevel"/>
    <w:tmpl w:val="25406EF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1C54AFC"/>
    <w:multiLevelType w:val="hybridMultilevel"/>
    <w:tmpl w:val="62967518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2FE126A"/>
    <w:multiLevelType w:val="multilevel"/>
    <w:tmpl w:val="E8BC3A12"/>
    <w:lvl w:ilvl="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12" w15:restartNumberingAfterBreak="0">
    <w:nsid w:val="23BB77D7"/>
    <w:multiLevelType w:val="multilevel"/>
    <w:tmpl w:val="9F340B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50D29CF"/>
    <w:multiLevelType w:val="multilevel"/>
    <w:tmpl w:val="9F340B14"/>
    <w:lvl w:ilvl="0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4" w15:restartNumberingAfterBreak="0">
    <w:nsid w:val="27A115DE"/>
    <w:multiLevelType w:val="multilevel"/>
    <w:tmpl w:val="2AEAB0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2A496EAB"/>
    <w:multiLevelType w:val="hybridMultilevel"/>
    <w:tmpl w:val="BFD84F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1A4D6D"/>
    <w:multiLevelType w:val="multilevel"/>
    <w:tmpl w:val="E110D0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2E662AA3"/>
    <w:multiLevelType w:val="multilevel"/>
    <w:tmpl w:val="4AB0B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08A62E0"/>
    <w:multiLevelType w:val="multilevel"/>
    <w:tmpl w:val="E8BC3A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51E751C"/>
    <w:multiLevelType w:val="hybridMultilevel"/>
    <w:tmpl w:val="E1AC3786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8C35346"/>
    <w:multiLevelType w:val="multilevel"/>
    <w:tmpl w:val="FAB0C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C485937"/>
    <w:multiLevelType w:val="multilevel"/>
    <w:tmpl w:val="4AB0B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08D190D"/>
    <w:multiLevelType w:val="multilevel"/>
    <w:tmpl w:val="6A0606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40EB3704"/>
    <w:multiLevelType w:val="multilevel"/>
    <w:tmpl w:val="12CA25A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4110928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490759B1"/>
    <w:multiLevelType w:val="multilevel"/>
    <w:tmpl w:val="2BC0C73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6" w15:restartNumberingAfterBreak="0">
    <w:nsid w:val="51160603"/>
    <w:multiLevelType w:val="multilevel"/>
    <w:tmpl w:val="ABB280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1DE76B7"/>
    <w:multiLevelType w:val="multilevel"/>
    <w:tmpl w:val="2E920BF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53ED6890"/>
    <w:multiLevelType w:val="hybridMultilevel"/>
    <w:tmpl w:val="BD5281CA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70F2F09"/>
    <w:multiLevelType w:val="multilevel"/>
    <w:tmpl w:val="6C66DD3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95024F5"/>
    <w:multiLevelType w:val="hybridMultilevel"/>
    <w:tmpl w:val="F6FE1CC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A72814"/>
    <w:multiLevelType w:val="hybridMultilevel"/>
    <w:tmpl w:val="97482D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A63207"/>
    <w:multiLevelType w:val="multilevel"/>
    <w:tmpl w:val="4B2A11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3" w15:restartNumberingAfterBreak="0">
    <w:nsid w:val="5C21191E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4" w15:restartNumberingAfterBreak="0">
    <w:nsid w:val="5DC64839"/>
    <w:multiLevelType w:val="multilevel"/>
    <w:tmpl w:val="E110D00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5" w15:restartNumberingAfterBreak="0">
    <w:nsid w:val="5DE31157"/>
    <w:multiLevelType w:val="multilevel"/>
    <w:tmpl w:val="EA5EA58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6" w15:restartNumberingAfterBreak="0">
    <w:nsid w:val="623732FB"/>
    <w:multiLevelType w:val="multilevel"/>
    <w:tmpl w:val="00B45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3893984"/>
    <w:multiLevelType w:val="multilevel"/>
    <w:tmpl w:val="896A0D9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41424F1"/>
    <w:multiLevelType w:val="multilevel"/>
    <w:tmpl w:val="E110D0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6DF40B24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6E2D0433"/>
    <w:multiLevelType w:val="hybridMultilevel"/>
    <w:tmpl w:val="9A90F9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C54F58"/>
    <w:multiLevelType w:val="hybridMultilevel"/>
    <w:tmpl w:val="59F483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AC790B"/>
    <w:multiLevelType w:val="multilevel"/>
    <w:tmpl w:val="ABB280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0F83113"/>
    <w:multiLevelType w:val="hybridMultilevel"/>
    <w:tmpl w:val="AD0415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10771C"/>
    <w:multiLevelType w:val="hybridMultilevel"/>
    <w:tmpl w:val="96A01C0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A060BBD"/>
    <w:multiLevelType w:val="hybridMultilevel"/>
    <w:tmpl w:val="8E0491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6466798">
    <w:abstractNumId w:val="36"/>
  </w:num>
  <w:num w:numId="2" w16cid:durableId="1281183118">
    <w:abstractNumId w:val="29"/>
  </w:num>
  <w:num w:numId="3" w16cid:durableId="1979071508">
    <w:abstractNumId w:val="9"/>
  </w:num>
  <w:num w:numId="4" w16cid:durableId="1153255557">
    <w:abstractNumId w:val="31"/>
  </w:num>
  <w:num w:numId="5" w16cid:durableId="137723565">
    <w:abstractNumId w:val="1"/>
  </w:num>
  <w:num w:numId="6" w16cid:durableId="1142580037">
    <w:abstractNumId w:val="15"/>
  </w:num>
  <w:num w:numId="7" w16cid:durableId="680401547">
    <w:abstractNumId w:val="43"/>
  </w:num>
  <w:num w:numId="8" w16cid:durableId="409617217">
    <w:abstractNumId w:val="28"/>
  </w:num>
  <w:num w:numId="9" w16cid:durableId="1966084618">
    <w:abstractNumId w:val="10"/>
  </w:num>
  <w:num w:numId="10" w16cid:durableId="148985577">
    <w:abstractNumId w:val="19"/>
  </w:num>
  <w:num w:numId="11" w16cid:durableId="1991055744">
    <w:abstractNumId w:val="8"/>
  </w:num>
  <w:num w:numId="12" w16cid:durableId="765735795">
    <w:abstractNumId w:val="6"/>
  </w:num>
  <w:num w:numId="13" w16cid:durableId="1856578135">
    <w:abstractNumId w:val="2"/>
  </w:num>
  <w:num w:numId="14" w16cid:durableId="785470959">
    <w:abstractNumId w:val="41"/>
  </w:num>
  <w:num w:numId="15" w16cid:durableId="283312461">
    <w:abstractNumId w:val="0"/>
  </w:num>
  <w:num w:numId="16" w16cid:durableId="178087951">
    <w:abstractNumId w:val="30"/>
  </w:num>
  <w:num w:numId="17" w16cid:durableId="648022671">
    <w:abstractNumId w:val="20"/>
  </w:num>
  <w:num w:numId="18" w16cid:durableId="1258562428">
    <w:abstractNumId w:val="23"/>
  </w:num>
  <w:num w:numId="19" w16cid:durableId="1217275243">
    <w:abstractNumId w:val="21"/>
  </w:num>
  <w:num w:numId="20" w16cid:durableId="709065443">
    <w:abstractNumId w:val="17"/>
  </w:num>
  <w:num w:numId="21" w16cid:durableId="1231385782">
    <w:abstractNumId w:val="26"/>
  </w:num>
  <w:num w:numId="22" w16cid:durableId="1943876403">
    <w:abstractNumId w:val="42"/>
  </w:num>
  <w:num w:numId="23" w16cid:durableId="566378352">
    <w:abstractNumId w:val="18"/>
  </w:num>
  <w:num w:numId="24" w16cid:durableId="1842618880">
    <w:abstractNumId w:val="11"/>
  </w:num>
  <w:num w:numId="25" w16cid:durableId="731777216">
    <w:abstractNumId w:val="38"/>
  </w:num>
  <w:num w:numId="26" w16cid:durableId="118108691">
    <w:abstractNumId w:val="16"/>
  </w:num>
  <w:num w:numId="27" w16cid:durableId="1795369024">
    <w:abstractNumId w:val="34"/>
  </w:num>
  <w:num w:numId="28" w16cid:durableId="1841197625">
    <w:abstractNumId w:val="24"/>
  </w:num>
  <w:num w:numId="29" w16cid:durableId="1043752406">
    <w:abstractNumId w:val="33"/>
  </w:num>
  <w:num w:numId="30" w16cid:durableId="47804844">
    <w:abstractNumId w:val="39"/>
  </w:num>
  <w:num w:numId="31" w16cid:durableId="423183521">
    <w:abstractNumId w:val="37"/>
  </w:num>
  <w:num w:numId="32" w16cid:durableId="1845170358">
    <w:abstractNumId w:val="40"/>
  </w:num>
  <w:num w:numId="33" w16cid:durableId="1453590611">
    <w:abstractNumId w:val="3"/>
  </w:num>
  <w:num w:numId="34" w16cid:durableId="913587183">
    <w:abstractNumId w:val="44"/>
  </w:num>
  <w:num w:numId="35" w16cid:durableId="1574967432">
    <w:abstractNumId w:val="14"/>
  </w:num>
  <w:num w:numId="36" w16cid:durableId="1581476852">
    <w:abstractNumId w:val="7"/>
  </w:num>
  <w:num w:numId="37" w16cid:durableId="1422993758">
    <w:abstractNumId w:val="45"/>
  </w:num>
  <w:num w:numId="38" w16cid:durableId="1333609441">
    <w:abstractNumId w:val="32"/>
  </w:num>
  <w:num w:numId="39" w16cid:durableId="160049738">
    <w:abstractNumId w:val="5"/>
  </w:num>
  <w:num w:numId="40" w16cid:durableId="1477259033">
    <w:abstractNumId w:val="22"/>
  </w:num>
  <w:num w:numId="41" w16cid:durableId="479931989">
    <w:abstractNumId w:val="12"/>
  </w:num>
  <w:num w:numId="42" w16cid:durableId="1153137082">
    <w:abstractNumId w:val="13"/>
  </w:num>
  <w:num w:numId="43" w16cid:durableId="344938908">
    <w:abstractNumId w:val="4"/>
  </w:num>
  <w:num w:numId="44" w16cid:durableId="2002196479">
    <w:abstractNumId w:val="25"/>
  </w:num>
  <w:num w:numId="45" w16cid:durableId="1263538192">
    <w:abstractNumId w:val="35"/>
  </w:num>
  <w:num w:numId="46" w16cid:durableId="17054037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Da3MDYyMDE1MTJU0lEKTi0uzszPAykwrgUAZ+ZhmCwAAAA="/>
  </w:docVars>
  <w:rsids>
    <w:rsidRoot w:val="000B3C04"/>
    <w:rsid w:val="000038F8"/>
    <w:rsid w:val="00020259"/>
    <w:rsid w:val="00025CB6"/>
    <w:rsid w:val="00035155"/>
    <w:rsid w:val="000508B2"/>
    <w:rsid w:val="00052D01"/>
    <w:rsid w:val="0005481C"/>
    <w:rsid w:val="00060A26"/>
    <w:rsid w:val="000620BB"/>
    <w:rsid w:val="00073A8A"/>
    <w:rsid w:val="00075CB6"/>
    <w:rsid w:val="00085578"/>
    <w:rsid w:val="0009324D"/>
    <w:rsid w:val="000A684C"/>
    <w:rsid w:val="000B3C04"/>
    <w:rsid w:val="000B4F7D"/>
    <w:rsid w:val="000C2836"/>
    <w:rsid w:val="000C532E"/>
    <w:rsid w:val="000D2AA8"/>
    <w:rsid w:val="000D7327"/>
    <w:rsid w:val="000E174C"/>
    <w:rsid w:val="000F2C2F"/>
    <w:rsid w:val="000F54DD"/>
    <w:rsid w:val="00101D43"/>
    <w:rsid w:val="0010470F"/>
    <w:rsid w:val="00111BCA"/>
    <w:rsid w:val="001132F9"/>
    <w:rsid w:val="00113CDB"/>
    <w:rsid w:val="00121B1A"/>
    <w:rsid w:val="00123742"/>
    <w:rsid w:val="00131582"/>
    <w:rsid w:val="001449EA"/>
    <w:rsid w:val="001663C5"/>
    <w:rsid w:val="00190C23"/>
    <w:rsid w:val="001A702D"/>
    <w:rsid w:val="001C23FF"/>
    <w:rsid w:val="001C3166"/>
    <w:rsid w:val="001C6E71"/>
    <w:rsid w:val="001C6F40"/>
    <w:rsid w:val="001D3FB1"/>
    <w:rsid w:val="001E457D"/>
    <w:rsid w:val="001F2D84"/>
    <w:rsid w:val="001F45FB"/>
    <w:rsid w:val="0020355B"/>
    <w:rsid w:val="00206828"/>
    <w:rsid w:val="00206F77"/>
    <w:rsid w:val="002070DC"/>
    <w:rsid w:val="00211369"/>
    <w:rsid w:val="002203D8"/>
    <w:rsid w:val="002250C6"/>
    <w:rsid w:val="002259D9"/>
    <w:rsid w:val="00237F26"/>
    <w:rsid w:val="00242C64"/>
    <w:rsid w:val="002661C1"/>
    <w:rsid w:val="002700E9"/>
    <w:rsid w:val="00273EBE"/>
    <w:rsid w:val="00276DAB"/>
    <w:rsid w:val="002827C0"/>
    <w:rsid w:val="0028659C"/>
    <w:rsid w:val="002C3CF7"/>
    <w:rsid w:val="002C6E75"/>
    <w:rsid w:val="002E083B"/>
    <w:rsid w:val="002F1CB6"/>
    <w:rsid w:val="002F3EC4"/>
    <w:rsid w:val="00303746"/>
    <w:rsid w:val="00305AE2"/>
    <w:rsid w:val="00306697"/>
    <w:rsid w:val="003156F1"/>
    <w:rsid w:val="0033458E"/>
    <w:rsid w:val="00345F18"/>
    <w:rsid w:val="003540BC"/>
    <w:rsid w:val="0035476D"/>
    <w:rsid w:val="00361C0E"/>
    <w:rsid w:val="00364A5E"/>
    <w:rsid w:val="0037499D"/>
    <w:rsid w:val="00380486"/>
    <w:rsid w:val="00380BCC"/>
    <w:rsid w:val="00392719"/>
    <w:rsid w:val="003A3571"/>
    <w:rsid w:val="0041544E"/>
    <w:rsid w:val="00423962"/>
    <w:rsid w:val="00427BF5"/>
    <w:rsid w:val="00431724"/>
    <w:rsid w:val="004434EF"/>
    <w:rsid w:val="00451F4D"/>
    <w:rsid w:val="00473466"/>
    <w:rsid w:val="004743DC"/>
    <w:rsid w:val="004744F7"/>
    <w:rsid w:val="004D2453"/>
    <w:rsid w:val="004D320C"/>
    <w:rsid w:val="004D5F77"/>
    <w:rsid w:val="004E6DA0"/>
    <w:rsid w:val="00501D0D"/>
    <w:rsid w:val="00507698"/>
    <w:rsid w:val="005078F5"/>
    <w:rsid w:val="00507CC0"/>
    <w:rsid w:val="005250EC"/>
    <w:rsid w:val="00567B06"/>
    <w:rsid w:val="0057636C"/>
    <w:rsid w:val="00585452"/>
    <w:rsid w:val="00586475"/>
    <w:rsid w:val="00595A83"/>
    <w:rsid w:val="005A233D"/>
    <w:rsid w:val="005A60C8"/>
    <w:rsid w:val="005B354E"/>
    <w:rsid w:val="005B6E79"/>
    <w:rsid w:val="005C3DA2"/>
    <w:rsid w:val="005F3975"/>
    <w:rsid w:val="00600A8D"/>
    <w:rsid w:val="00601E71"/>
    <w:rsid w:val="00604A93"/>
    <w:rsid w:val="006076E7"/>
    <w:rsid w:val="006157F0"/>
    <w:rsid w:val="00621379"/>
    <w:rsid w:val="00631B31"/>
    <w:rsid w:val="00634990"/>
    <w:rsid w:val="0064219D"/>
    <w:rsid w:val="006536D3"/>
    <w:rsid w:val="0065519C"/>
    <w:rsid w:val="0065799A"/>
    <w:rsid w:val="0066260E"/>
    <w:rsid w:val="00663270"/>
    <w:rsid w:val="00663DB8"/>
    <w:rsid w:val="006644C2"/>
    <w:rsid w:val="00670F1E"/>
    <w:rsid w:val="006743ED"/>
    <w:rsid w:val="00675821"/>
    <w:rsid w:val="006770F7"/>
    <w:rsid w:val="00680108"/>
    <w:rsid w:val="00680E8C"/>
    <w:rsid w:val="006900D2"/>
    <w:rsid w:val="006B3163"/>
    <w:rsid w:val="006B538A"/>
    <w:rsid w:val="006B7C8C"/>
    <w:rsid w:val="006C176F"/>
    <w:rsid w:val="006C195C"/>
    <w:rsid w:val="006C34E8"/>
    <w:rsid w:val="006C4D05"/>
    <w:rsid w:val="006D2D4C"/>
    <w:rsid w:val="006E3AAB"/>
    <w:rsid w:val="006E41D5"/>
    <w:rsid w:val="006F1F4A"/>
    <w:rsid w:val="006F50D4"/>
    <w:rsid w:val="00704FCF"/>
    <w:rsid w:val="00706A2F"/>
    <w:rsid w:val="0073528F"/>
    <w:rsid w:val="00744893"/>
    <w:rsid w:val="00750800"/>
    <w:rsid w:val="00750CFC"/>
    <w:rsid w:val="007530E1"/>
    <w:rsid w:val="0075490D"/>
    <w:rsid w:val="007763BE"/>
    <w:rsid w:val="00780C38"/>
    <w:rsid w:val="00781C65"/>
    <w:rsid w:val="00790EEC"/>
    <w:rsid w:val="00793CD7"/>
    <w:rsid w:val="00797446"/>
    <w:rsid w:val="007B5DB0"/>
    <w:rsid w:val="007B7562"/>
    <w:rsid w:val="007B7C5E"/>
    <w:rsid w:val="007C3D24"/>
    <w:rsid w:val="007F17B0"/>
    <w:rsid w:val="007F49CA"/>
    <w:rsid w:val="007F7A94"/>
    <w:rsid w:val="00801AD6"/>
    <w:rsid w:val="0080310B"/>
    <w:rsid w:val="00830CA3"/>
    <w:rsid w:val="00831CCB"/>
    <w:rsid w:val="00833503"/>
    <w:rsid w:val="00837BFA"/>
    <w:rsid w:val="00837DFA"/>
    <w:rsid w:val="00846E5A"/>
    <w:rsid w:val="00852D20"/>
    <w:rsid w:val="008608E5"/>
    <w:rsid w:val="008613E5"/>
    <w:rsid w:val="00866EBF"/>
    <w:rsid w:val="008740A8"/>
    <w:rsid w:val="0088169E"/>
    <w:rsid w:val="008821C6"/>
    <w:rsid w:val="008A62D7"/>
    <w:rsid w:val="008B0B79"/>
    <w:rsid w:val="008B2F1C"/>
    <w:rsid w:val="008B4E60"/>
    <w:rsid w:val="008C0469"/>
    <w:rsid w:val="008C07F4"/>
    <w:rsid w:val="008C12B7"/>
    <w:rsid w:val="008C36B2"/>
    <w:rsid w:val="008F10AE"/>
    <w:rsid w:val="008F1CA1"/>
    <w:rsid w:val="00902187"/>
    <w:rsid w:val="00917A31"/>
    <w:rsid w:val="00920D6F"/>
    <w:rsid w:val="00925F87"/>
    <w:rsid w:val="00933223"/>
    <w:rsid w:val="009424BA"/>
    <w:rsid w:val="00947DB6"/>
    <w:rsid w:val="00963976"/>
    <w:rsid w:val="00966A29"/>
    <w:rsid w:val="009734B5"/>
    <w:rsid w:val="00992B41"/>
    <w:rsid w:val="00992B65"/>
    <w:rsid w:val="009A4CBF"/>
    <w:rsid w:val="009B715D"/>
    <w:rsid w:val="009C60EF"/>
    <w:rsid w:val="009D16A5"/>
    <w:rsid w:val="009D1BD4"/>
    <w:rsid w:val="009E3D96"/>
    <w:rsid w:val="00A05FD8"/>
    <w:rsid w:val="00A4616F"/>
    <w:rsid w:val="00A463F0"/>
    <w:rsid w:val="00A50E59"/>
    <w:rsid w:val="00A55944"/>
    <w:rsid w:val="00A65902"/>
    <w:rsid w:val="00A736DB"/>
    <w:rsid w:val="00A80ACF"/>
    <w:rsid w:val="00AA3228"/>
    <w:rsid w:val="00AB2904"/>
    <w:rsid w:val="00AB4201"/>
    <w:rsid w:val="00AB7822"/>
    <w:rsid w:val="00AD46F1"/>
    <w:rsid w:val="00AD7072"/>
    <w:rsid w:val="00AF096C"/>
    <w:rsid w:val="00AF0ACB"/>
    <w:rsid w:val="00B069BE"/>
    <w:rsid w:val="00B07A8D"/>
    <w:rsid w:val="00B304FD"/>
    <w:rsid w:val="00B57C22"/>
    <w:rsid w:val="00B6480A"/>
    <w:rsid w:val="00B77CF1"/>
    <w:rsid w:val="00B80892"/>
    <w:rsid w:val="00B866A3"/>
    <w:rsid w:val="00B94611"/>
    <w:rsid w:val="00B94F8C"/>
    <w:rsid w:val="00BB29ED"/>
    <w:rsid w:val="00BD1A73"/>
    <w:rsid w:val="00BD3875"/>
    <w:rsid w:val="00BE1794"/>
    <w:rsid w:val="00BE60B5"/>
    <w:rsid w:val="00BF02D8"/>
    <w:rsid w:val="00C06BB8"/>
    <w:rsid w:val="00C1020A"/>
    <w:rsid w:val="00C17808"/>
    <w:rsid w:val="00C22991"/>
    <w:rsid w:val="00C24F4B"/>
    <w:rsid w:val="00C31233"/>
    <w:rsid w:val="00C520CF"/>
    <w:rsid w:val="00C52CAB"/>
    <w:rsid w:val="00C54E52"/>
    <w:rsid w:val="00C55CE4"/>
    <w:rsid w:val="00C614EF"/>
    <w:rsid w:val="00C616B8"/>
    <w:rsid w:val="00C7145B"/>
    <w:rsid w:val="00C75305"/>
    <w:rsid w:val="00C769FB"/>
    <w:rsid w:val="00C90176"/>
    <w:rsid w:val="00C90E38"/>
    <w:rsid w:val="00C93D4B"/>
    <w:rsid w:val="00CB0292"/>
    <w:rsid w:val="00CB2784"/>
    <w:rsid w:val="00CB3A07"/>
    <w:rsid w:val="00CD1A56"/>
    <w:rsid w:val="00CD47C4"/>
    <w:rsid w:val="00CE55F4"/>
    <w:rsid w:val="00CE7FDA"/>
    <w:rsid w:val="00CF31EA"/>
    <w:rsid w:val="00CF577F"/>
    <w:rsid w:val="00D15976"/>
    <w:rsid w:val="00D2075B"/>
    <w:rsid w:val="00D30300"/>
    <w:rsid w:val="00D41AFF"/>
    <w:rsid w:val="00D5031F"/>
    <w:rsid w:val="00D56B09"/>
    <w:rsid w:val="00D81C05"/>
    <w:rsid w:val="00D86DD5"/>
    <w:rsid w:val="00D94E7E"/>
    <w:rsid w:val="00DA02D2"/>
    <w:rsid w:val="00DA59E4"/>
    <w:rsid w:val="00DA6773"/>
    <w:rsid w:val="00DB133E"/>
    <w:rsid w:val="00DC482F"/>
    <w:rsid w:val="00DC5D99"/>
    <w:rsid w:val="00DD0348"/>
    <w:rsid w:val="00DD3719"/>
    <w:rsid w:val="00DD41B7"/>
    <w:rsid w:val="00DD64A2"/>
    <w:rsid w:val="00DE7249"/>
    <w:rsid w:val="00DF2114"/>
    <w:rsid w:val="00DF4D20"/>
    <w:rsid w:val="00E20F34"/>
    <w:rsid w:val="00E23636"/>
    <w:rsid w:val="00E2509D"/>
    <w:rsid w:val="00E26223"/>
    <w:rsid w:val="00E316D3"/>
    <w:rsid w:val="00E32EFF"/>
    <w:rsid w:val="00E368BD"/>
    <w:rsid w:val="00E452CE"/>
    <w:rsid w:val="00E652D4"/>
    <w:rsid w:val="00E73FFB"/>
    <w:rsid w:val="00E85301"/>
    <w:rsid w:val="00E85356"/>
    <w:rsid w:val="00E855DB"/>
    <w:rsid w:val="00E864C9"/>
    <w:rsid w:val="00E960FD"/>
    <w:rsid w:val="00EA3172"/>
    <w:rsid w:val="00EE1D02"/>
    <w:rsid w:val="00EE4D27"/>
    <w:rsid w:val="00F01AED"/>
    <w:rsid w:val="00F10921"/>
    <w:rsid w:val="00F141D0"/>
    <w:rsid w:val="00F1496F"/>
    <w:rsid w:val="00F161FF"/>
    <w:rsid w:val="00F1637F"/>
    <w:rsid w:val="00F168AD"/>
    <w:rsid w:val="00F22BDA"/>
    <w:rsid w:val="00F26C37"/>
    <w:rsid w:val="00F30F1F"/>
    <w:rsid w:val="00F3794B"/>
    <w:rsid w:val="00F410B2"/>
    <w:rsid w:val="00F44C94"/>
    <w:rsid w:val="00F553F1"/>
    <w:rsid w:val="00F62A45"/>
    <w:rsid w:val="00F77F8C"/>
    <w:rsid w:val="00F87A44"/>
    <w:rsid w:val="00F90885"/>
    <w:rsid w:val="00F90BA9"/>
    <w:rsid w:val="00F91E9F"/>
    <w:rsid w:val="00FC4293"/>
    <w:rsid w:val="00FD662D"/>
    <w:rsid w:val="07E6C175"/>
    <w:rsid w:val="0863C339"/>
    <w:rsid w:val="0B32EBEA"/>
    <w:rsid w:val="0B7CA9DC"/>
    <w:rsid w:val="0CB7ED10"/>
    <w:rsid w:val="0F14D3AF"/>
    <w:rsid w:val="0F5D00A6"/>
    <w:rsid w:val="12303247"/>
    <w:rsid w:val="142EE1E2"/>
    <w:rsid w:val="1447ACEA"/>
    <w:rsid w:val="1627A29F"/>
    <w:rsid w:val="185753E7"/>
    <w:rsid w:val="19B23CFB"/>
    <w:rsid w:val="19EF5762"/>
    <w:rsid w:val="1B26907F"/>
    <w:rsid w:val="1D4C881C"/>
    <w:rsid w:val="1E22416D"/>
    <w:rsid w:val="1EB1D5AA"/>
    <w:rsid w:val="1F492576"/>
    <w:rsid w:val="2065577C"/>
    <w:rsid w:val="21E1B757"/>
    <w:rsid w:val="26731618"/>
    <w:rsid w:val="28944EDC"/>
    <w:rsid w:val="2948322D"/>
    <w:rsid w:val="2BB00B13"/>
    <w:rsid w:val="2C2A3743"/>
    <w:rsid w:val="2C580517"/>
    <w:rsid w:val="2D650CCA"/>
    <w:rsid w:val="2DB504AC"/>
    <w:rsid w:val="2DF3D578"/>
    <w:rsid w:val="3209E5DC"/>
    <w:rsid w:val="33372D13"/>
    <w:rsid w:val="339C8560"/>
    <w:rsid w:val="368B35FA"/>
    <w:rsid w:val="37680BB3"/>
    <w:rsid w:val="3DD315FC"/>
    <w:rsid w:val="3EB9BC5C"/>
    <w:rsid w:val="3F6AF4E6"/>
    <w:rsid w:val="408ECA04"/>
    <w:rsid w:val="42A295A8"/>
    <w:rsid w:val="42ADAB60"/>
    <w:rsid w:val="42C2A700"/>
    <w:rsid w:val="43BAD4C7"/>
    <w:rsid w:val="44EE6E0B"/>
    <w:rsid w:val="44F364F9"/>
    <w:rsid w:val="460707EF"/>
    <w:rsid w:val="46982E93"/>
    <w:rsid w:val="46F23772"/>
    <w:rsid w:val="4931BC11"/>
    <w:rsid w:val="4C0D9D75"/>
    <w:rsid w:val="5097901E"/>
    <w:rsid w:val="538C972C"/>
    <w:rsid w:val="5492BE25"/>
    <w:rsid w:val="5A068703"/>
    <w:rsid w:val="5A5B94D7"/>
    <w:rsid w:val="5A81C56F"/>
    <w:rsid w:val="5B4EFD50"/>
    <w:rsid w:val="5BE63680"/>
    <w:rsid w:val="5D63D034"/>
    <w:rsid w:val="5EFFA095"/>
    <w:rsid w:val="60313135"/>
    <w:rsid w:val="609EA895"/>
    <w:rsid w:val="623A78F6"/>
    <w:rsid w:val="6579E27F"/>
    <w:rsid w:val="66C33B05"/>
    <w:rsid w:val="698ED6E7"/>
    <w:rsid w:val="6E757F39"/>
    <w:rsid w:val="6EF417FF"/>
    <w:rsid w:val="7265F72C"/>
    <w:rsid w:val="72E0C23F"/>
    <w:rsid w:val="7342834B"/>
    <w:rsid w:val="749247E1"/>
    <w:rsid w:val="74B3077D"/>
    <w:rsid w:val="7765CD33"/>
    <w:rsid w:val="77725913"/>
    <w:rsid w:val="78545DD7"/>
    <w:rsid w:val="78DED338"/>
    <w:rsid w:val="7C2178BE"/>
    <w:rsid w:val="7CCEE1FD"/>
    <w:rsid w:val="7D2A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070D93"/>
  <w15:chartTrackingRefBased/>
  <w15:docId w15:val="{AB7D4146-8842-42E1-820B-2A2B3521E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B3C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0B3C04"/>
  </w:style>
  <w:style w:type="character" w:customStyle="1" w:styleId="eop">
    <w:name w:val="eop"/>
    <w:basedOn w:val="DefaultParagraphFont"/>
    <w:rsid w:val="000B3C04"/>
  </w:style>
  <w:style w:type="paragraph" w:styleId="ListParagraph">
    <w:name w:val="List Paragraph"/>
    <w:basedOn w:val="Normal"/>
    <w:uiPriority w:val="34"/>
    <w:qFormat/>
    <w:rsid w:val="002E083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3E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50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11"/>
  </w:style>
  <w:style w:type="paragraph" w:styleId="Footer">
    <w:name w:val="footer"/>
    <w:basedOn w:val="Normal"/>
    <w:link w:val="Foot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11"/>
  </w:style>
  <w:style w:type="paragraph" w:styleId="NormalWeb">
    <w:name w:val="Normal (Web)"/>
    <w:basedOn w:val="Normal"/>
    <w:uiPriority w:val="99"/>
    <w:semiHidden/>
    <w:unhideWhenUsed/>
    <w:rsid w:val="003927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B27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F49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1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0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0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6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4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5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6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0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4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0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4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5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5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0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5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6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4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8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9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46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7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1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5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hyperlink" Target="mailto:admin@gmail.com" TargetMode="External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Props1.xml><?xml version="1.0" encoding="utf-8"?>
<ds:datastoreItem xmlns:ds="http://schemas.openxmlformats.org/officeDocument/2006/customXml" ds:itemID="{0573FED2-9D69-4FE3-95E6-4319E7CC851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686E38-7833-4372-B2EE-D8AFE2EE4E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6E3FCD-0987-42DC-A1F7-3B2B0EF9D2EB}">
  <ds:schemaRefs>
    <ds:schemaRef ds:uri="http://schemas.microsoft.com/office/2006/metadata/properties"/>
    <ds:schemaRef ds:uri="http://schemas.microsoft.com/office/infopath/2007/PartnerControls"/>
    <ds:schemaRef ds:uri="461d6144-fa1a-4092-829f-c84f3e3efa94"/>
    <ds:schemaRef ds:uri="236ee7c7-7e1f-44c3-af88-3b258280f1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9</Pages>
  <Words>719</Words>
  <Characters>4101</Characters>
  <Application>Microsoft Office Word</Application>
  <DocSecurity>0</DocSecurity>
  <Lines>34</Lines>
  <Paragraphs>9</Paragraphs>
  <ScaleCrop>false</ScaleCrop>
  <Company/>
  <LinksUpToDate>false</LinksUpToDate>
  <CharactersWithSpaces>4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Akash Kale</cp:lastModifiedBy>
  <cp:revision>103</cp:revision>
  <cp:lastPrinted>2023-11-23T08:02:00Z</cp:lastPrinted>
  <dcterms:created xsi:type="dcterms:W3CDTF">2024-05-14T06:55:00Z</dcterms:created>
  <dcterms:modified xsi:type="dcterms:W3CDTF">2025-02-24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fce6ac64fb42db317c35b85615a4cefcbc5f040ae8b9db3056a66c49026f88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